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2965BCC" w14:textId="77777777" w:rsidR="003349B2" w:rsidRDefault="00F71FFD" w:rsidP="003349B2">
      <w:pPr>
        <w:pStyle w:val="Heading1"/>
        <w:spacing w:line="360" w:lineRule="auto"/>
        <w:jc w:val="center"/>
        <w:rPr>
          <w:rFonts w:ascii="Times New Roman" w:hAnsi="Times New Roman" w:cs="Times New Roman"/>
          <w:color w:val="auto"/>
          <w:sz w:val="36"/>
        </w:rPr>
      </w:pPr>
      <w:r>
        <w:rPr>
          <w:rFonts w:ascii="Times New Roman" w:hAnsi="Times New Roman" w:cs="Times New Roman"/>
          <w:color w:val="auto"/>
          <w:sz w:val="36"/>
        </w:rPr>
        <w:t>ASSIGNMENT 7:</w:t>
      </w:r>
    </w:p>
    <w:p w14:paraId="3D4C830B" w14:textId="0F6C2BE8" w:rsidR="00512049" w:rsidRPr="003349B2" w:rsidRDefault="00FD2076" w:rsidP="003349B2">
      <w:pPr>
        <w:pStyle w:val="Heading1"/>
        <w:spacing w:line="360" w:lineRule="auto"/>
        <w:jc w:val="center"/>
        <w:rPr>
          <w:rFonts w:ascii="Times New Roman" w:hAnsi="Times New Roman" w:cs="Times New Roman"/>
          <w:color w:val="auto"/>
          <w:sz w:val="22"/>
        </w:rPr>
      </w:pPr>
      <w:r>
        <w:t xml:space="preserve">Spring Boot </w:t>
      </w:r>
      <w:r w:rsidR="00844288">
        <w:t>Leave Management</w:t>
      </w:r>
      <w:r>
        <w:t xml:space="preserve"> System with CRUD APIs</w:t>
      </w:r>
    </w:p>
    <w:p w14:paraId="3B4BFFFC" w14:textId="77777777" w:rsidR="00512049" w:rsidRPr="003349B2" w:rsidRDefault="00FD2076" w:rsidP="003349B2">
      <w:pPr>
        <w:pStyle w:val="Heading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0" w:name="technologies-used"/>
      <w:r w:rsidRPr="003349B2">
        <w:rPr>
          <w:rFonts w:ascii="Times New Roman" w:hAnsi="Times New Roman" w:cs="Times New Roman"/>
          <w:color w:val="auto"/>
          <w:sz w:val="40"/>
        </w:rPr>
        <w:t>Technologies Used</w:t>
      </w:r>
    </w:p>
    <w:p w14:paraId="6DA828DB" w14:textId="77777777" w:rsidR="00512049" w:rsidRPr="003349B2" w:rsidRDefault="00FD2076" w:rsidP="003349B2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 w:rsidRPr="003349B2">
        <w:rPr>
          <w:rFonts w:ascii="Times New Roman" w:hAnsi="Times New Roman" w:cs="Times New Roman"/>
          <w:b/>
          <w:bCs/>
        </w:rPr>
        <w:t>Spring Boot:</w:t>
      </w:r>
      <w:r w:rsidRPr="003349B2">
        <w:rPr>
          <w:rFonts w:ascii="Times New Roman" w:hAnsi="Times New Roman" w:cs="Times New Roman"/>
        </w:rPr>
        <w:t xml:space="preserve"> Simplifies application setup with auto-configuration.</w:t>
      </w:r>
    </w:p>
    <w:p w14:paraId="6734503E" w14:textId="77777777" w:rsidR="00512049" w:rsidRPr="003349B2" w:rsidRDefault="00FD2076" w:rsidP="003349B2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>
        <w:t>Spring Data JPA: Manages database interactions for bus data persistence.</w:t>
      </w:r>
    </w:p>
    <w:p w14:paraId="5CF74FEF" w14:textId="77777777" w:rsidR="00512049" w:rsidRPr="003349B2" w:rsidRDefault="00FD2076" w:rsidP="003349B2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>
        <w:t>Spring Web: Builds RESTful APIs for bus management.</w:t>
      </w:r>
    </w:p>
    <w:p w14:paraId="16C275DE" w14:textId="77777777" w:rsidR="00512049" w:rsidRPr="003349B2" w:rsidRDefault="00FD2076" w:rsidP="003349B2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 w:rsidRPr="003349B2">
        <w:rPr>
          <w:rFonts w:ascii="Times New Roman" w:hAnsi="Times New Roman" w:cs="Times New Roman"/>
          <w:b/>
          <w:bCs/>
        </w:rPr>
        <w:t>Maven:</w:t>
      </w:r>
      <w:r w:rsidRPr="003349B2">
        <w:rPr>
          <w:rFonts w:ascii="Times New Roman" w:hAnsi="Times New Roman" w:cs="Times New Roman"/>
        </w:rPr>
        <w:t xml:space="preserve"> Manages project dependencies efficiently.</w:t>
      </w:r>
    </w:p>
    <w:p w14:paraId="3D308AA8" w14:textId="77777777" w:rsidR="00512049" w:rsidRPr="003349B2" w:rsidRDefault="00FD2076" w:rsidP="003349B2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 w:rsidRPr="003349B2">
        <w:rPr>
          <w:rFonts w:ascii="Times New Roman" w:hAnsi="Times New Roman" w:cs="Times New Roman"/>
          <w:b/>
          <w:bCs/>
        </w:rPr>
        <w:t>Java 11+:</w:t>
      </w:r>
      <w:r w:rsidRPr="003349B2">
        <w:rPr>
          <w:rFonts w:ascii="Times New Roman" w:hAnsi="Times New Roman" w:cs="Times New Roman"/>
        </w:rPr>
        <w:t xml:space="preserve"> The programming language for the application.</w:t>
      </w:r>
    </w:p>
    <w:p w14:paraId="0A44340A" w14:textId="77777777" w:rsidR="00512049" w:rsidRPr="003349B2" w:rsidRDefault="00FD2076" w:rsidP="003349B2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>
        <w:t>H2/MySQL: Databases to store bus information.</w:t>
      </w:r>
    </w:p>
    <w:p w14:paraId="758D1169" w14:textId="77777777" w:rsidR="00512049" w:rsidRPr="003349B2" w:rsidRDefault="00FD2076" w:rsidP="003349B2">
      <w:pPr>
        <w:pStyle w:val="Compact"/>
        <w:numPr>
          <w:ilvl w:val="0"/>
          <w:numId w:val="3"/>
        </w:numPr>
        <w:spacing w:line="360" w:lineRule="auto"/>
        <w:jc w:val="both"/>
        <w:rPr>
          <w:rFonts w:ascii="Times New Roman" w:hAnsi="Times New Roman" w:cs="Times New Roman"/>
        </w:rPr>
      </w:pPr>
      <w:r w:rsidRPr="003349B2">
        <w:rPr>
          <w:rFonts w:ascii="Times New Roman" w:hAnsi="Times New Roman" w:cs="Times New Roman"/>
          <w:b/>
          <w:bCs/>
        </w:rPr>
        <w:t>IntelliJ IDEA/Eclipse:</w:t>
      </w:r>
      <w:r w:rsidRPr="003349B2">
        <w:rPr>
          <w:rFonts w:ascii="Times New Roman" w:hAnsi="Times New Roman" w:cs="Times New Roman"/>
        </w:rPr>
        <w:t xml:space="preserve"> IDEs for coding and debugging the application.</w:t>
      </w:r>
    </w:p>
    <w:bookmarkEnd w:id="0"/>
    <w:p w14:paraId="3FE1E8AC" w14:textId="77777777" w:rsidR="00512049" w:rsidRPr="003349B2" w:rsidRDefault="00FD2076" w:rsidP="003349B2">
      <w:pPr>
        <w:pStyle w:val="Heading2"/>
        <w:spacing w:line="360" w:lineRule="auto"/>
        <w:jc w:val="both"/>
        <w:rPr>
          <w:rFonts w:ascii="Times New Roman" w:hAnsi="Times New Roman" w:cs="Times New Roman"/>
          <w:color w:val="auto"/>
        </w:rPr>
      </w:pPr>
      <w:r w:rsidRPr="003349B2">
        <w:rPr>
          <w:rFonts w:ascii="Times New Roman" w:hAnsi="Times New Roman" w:cs="Times New Roman"/>
          <w:color w:val="auto"/>
          <w:sz w:val="40"/>
        </w:rPr>
        <w:t>Project Structure</w:t>
      </w:r>
    </w:p>
    <w:p w14:paraId="58A7EE51" w14:textId="77777777" w:rsidR="00512049" w:rsidRPr="003349B2" w:rsidRDefault="00FD2076" w:rsidP="003349B2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 w:rsidRPr="003349B2">
        <w:rPr>
          <w:rFonts w:ascii="Times New Roman" w:hAnsi="Times New Roman" w:cs="Times New Roman"/>
        </w:rPr>
        <w:t>The project follows a standard Maven structure. Key directories include:</w:t>
      </w:r>
    </w:p>
    <w:p w14:paraId="3D6E7F7B" w14:textId="77777777" w:rsidR="00512049" w:rsidRPr="003349B2" w:rsidRDefault="00FD2076" w:rsidP="00F71FFD">
      <w:pPr>
        <w:pStyle w:val="SourceCode"/>
        <w:spacing w:line="360" w:lineRule="auto"/>
        <w:rPr>
          <w:rFonts w:ascii="Times New Roman" w:hAnsi="Times New Roman" w:cs="Times New Roman"/>
        </w:rPr>
      </w:pPr>
      <w:r>
        <w:t xml:space="preserve">    </w:t>
      </w:r>
      <w:r>
        <w:br/>
        <w:t>BusManagementSystem/</w:t>
      </w:r>
      <w:r>
        <w:br/>
        <w:t>├── src/</w:t>
      </w:r>
      <w:r>
        <w:br/>
        <w:t>│   ├── main/</w:t>
      </w:r>
      <w:r>
        <w:br/>
        <w:t>│   │   ├── java/com/example/cms/</w:t>
      </w:r>
      <w:r>
        <w:br/>
        <w:t>│   │   │   ├── controller/</w:t>
      </w:r>
      <w:r>
        <w:br/>
        <w:t>│   │   │   ├── model/</w:t>
      </w:r>
      <w:r>
        <w:br/>
        <w:t>│   │   │   ├── repository/</w:t>
      </w:r>
      <w:r>
        <w:br/>
        <w:t>│   │   │   └── service/</w:t>
      </w:r>
      <w:r>
        <w:br/>
        <w:t>│   └── resources/</w:t>
      </w:r>
      <w:r>
        <w:br/>
        <w:t>│       └── application.properties</w:t>
      </w:r>
      <w:r>
        <w:br/>
        <w:t>├── pom.xml</w:t>
      </w:r>
      <w:r>
        <w:br/>
      </w:r>
      <w:r>
        <w:lastRenderedPageBreak/>
        <w:t xml:space="preserve">    </w:t>
      </w:r>
      <w:r>
        <w:br/>
        <w:t xml:space="preserve">  </w:t>
      </w:r>
    </w:p>
    <w:p w14:paraId="531D544B" w14:textId="77777777" w:rsidR="00512049" w:rsidRPr="003349B2" w:rsidRDefault="00FD2076" w:rsidP="003349B2">
      <w:pPr>
        <w:pStyle w:val="Heading2"/>
        <w:spacing w:line="360" w:lineRule="auto"/>
        <w:jc w:val="both"/>
        <w:rPr>
          <w:rFonts w:ascii="Times New Roman" w:hAnsi="Times New Roman" w:cs="Times New Roman"/>
          <w:color w:val="auto"/>
        </w:rPr>
      </w:pPr>
      <w:r>
        <w:t>Entity Class (Bus.java)</w:t>
      </w:r>
    </w:p>
    <w:p w14:paraId="2737AD72" w14:textId="77777777" w:rsidR="00512049" w:rsidRPr="003349B2" w:rsidRDefault="00FD2076" w:rsidP="00F71FFD">
      <w:pPr>
        <w:pStyle w:val="SourceCode"/>
        <w:spacing w:line="360" w:lineRule="auto"/>
        <w:rPr>
          <w:rFonts w:ascii="Times New Roman" w:hAnsi="Times New Roman" w:cs="Times New Roman"/>
        </w:rPr>
      </w:pPr>
      <w:r>
        <w:t xml:space="preserve">    </w:t>
      </w:r>
      <w:r>
        <w:br/>
        <w:t>package com.example.cms.model;</w:t>
      </w:r>
      <w:r>
        <w:br/>
      </w:r>
      <w:r>
        <w:br/>
        <w:t>import jakarta.persistence.*;</w:t>
      </w:r>
      <w:r>
        <w:br/>
      </w:r>
      <w:r>
        <w:br/>
        <w:t>@Entity</w:t>
      </w:r>
      <w:r>
        <w:br/>
        <w:t>public class Bus {</w:t>
      </w:r>
      <w:r>
        <w:br/>
        <w:t xml:space="preserve">    @Id</w:t>
      </w:r>
      <w:r>
        <w:br/>
        <w:t xml:space="preserve">    @GeneratedValue(strategy = GenerationType.IDENTITY)</w:t>
      </w:r>
      <w:r>
        <w:br/>
        <w:t xml:space="preserve">    private Long id;</w:t>
      </w:r>
      <w:r>
        <w:br/>
      </w:r>
      <w:r>
        <w:br/>
        <w:t xml:space="preserve">    private String firstName;</w:t>
      </w:r>
      <w:r>
        <w:br/>
        <w:t xml:space="preserve">    private String lastName;</w:t>
      </w:r>
      <w:r>
        <w:br/>
        <w:t xml:space="preserve">    private String email;</w:t>
      </w:r>
      <w:r>
        <w:br/>
        <w:t xml:space="preserve">    private String phone;</w:t>
      </w:r>
      <w:r>
        <w:br/>
      </w:r>
      <w:r>
        <w:br/>
        <w:t>}</w:t>
      </w:r>
      <w:r>
        <w:br/>
        <w:t xml:space="preserve">    </w:t>
      </w:r>
      <w:r>
        <w:br/>
      </w:r>
    </w:p>
    <w:p w14:paraId="1E05ACFB" w14:textId="77777777" w:rsidR="00512049" w:rsidRPr="003349B2" w:rsidRDefault="00FD2076" w:rsidP="003349B2">
      <w:pPr>
        <w:pStyle w:val="Heading2"/>
        <w:spacing w:line="360" w:lineRule="auto"/>
        <w:jc w:val="both"/>
        <w:rPr>
          <w:rFonts w:ascii="Times New Roman" w:hAnsi="Times New Roman" w:cs="Times New Roman"/>
          <w:color w:val="auto"/>
        </w:rPr>
      </w:pPr>
      <w:r>
        <w:t>Repository Interface (BusRepository.java)</w:t>
      </w:r>
    </w:p>
    <w:p w14:paraId="5AC9E65C" w14:textId="77777777" w:rsidR="00512049" w:rsidRPr="003349B2" w:rsidRDefault="00FD2076" w:rsidP="00F71FFD">
      <w:pPr>
        <w:pStyle w:val="SourceCode"/>
        <w:shd w:val="clear" w:color="auto" w:fill="EEECE1" w:themeFill="background2"/>
        <w:spacing w:line="360" w:lineRule="auto"/>
        <w:rPr>
          <w:rFonts w:ascii="Times New Roman" w:hAnsi="Times New Roman" w:cs="Times New Roman"/>
        </w:rPr>
      </w:pPr>
      <w:r>
        <w:t xml:space="preserve">    </w:t>
      </w:r>
      <w:r>
        <w:br/>
        <w:t>package com.example.cms.repository;</w:t>
      </w:r>
      <w:r>
        <w:br/>
      </w:r>
      <w:r>
        <w:br/>
        <w:t>import com.example.cms.model.Bus;</w:t>
      </w:r>
      <w:r>
        <w:br/>
        <w:t>import org.springframework.data.jpa.repository.JpaRepository;</w:t>
      </w:r>
      <w:r>
        <w:br/>
      </w:r>
      <w:r>
        <w:br/>
      </w:r>
      <w:r>
        <w:lastRenderedPageBreak/>
        <w:t>public interface BusRepository extends JpaRepository&lt;Bus, Long&gt; {</w:t>
      </w:r>
      <w:r>
        <w:br/>
        <w:t>}</w:t>
      </w:r>
      <w:r>
        <w:br/>
        <w:t xml:space="preserve">    </w:t>
      </w:r>
      <w:r>
        <w:br/>
        <w:t xml:space="preserve">  </w:t>
      </w:r>
    </w:p>
    <w:p w14:paraId="0E9734B6" w14:textId="77777777" w:rsidR="00512049" w:rsidRPr="003349B2" w:rsidRDefault="00FD2076" w:rsidP="003349B2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>
        <w:t>This interface enables easy data access and management for bus entities.</w:t>
      </w:r>
    </w:p>
    <w:p w14:paraId="59CDE310" w14:textId="77777777" w:rsidR="00512049" w:rsidRPr="003349B2" w:rsidRDefault="00FD2076" w:rsidP="003349B2">
      <w:pPr>
        <w:pStyle w:val="Heading2"/>
        <w:spacing w:line="360" w:lineRule="auto"/>
        <w:jc w:val="both"/>
        <w:rPr>
          <w:rFonts w:ascii="Times New Roman" w:hAnsi="Times New Roman" w:cs="Times New Roman"/>
          <w:color w:val="auto"/>
        </w:rPr>
      </w:pPr>
      <w:r>
        <w:t>Service Class (BusService.java)</w:t>
      </w:r>
    </w:p>
    <w:p w14:paraId="4A8CB873" w14:textId="77777777" w:rsidR="00512049" w:rsidRPr="003349B2" w:rsidRDefault="00FD2076" w:rsidP="00F71FFD">
      <w:pPr>
        <w:pStyle w:val="SourceCode"/>
        <w:spacing w:line="360" w:lineRule="auto"/>
        <w:rPr>
          <w:rFonts w:ascii="Times New Roman" w:hAnsi="Times New Roman" w:cs="Times New Roman"/>
        </w:rPr>
      </w:pPr>
      <w:r>
        <w:t xml:space="preserve">    </w:t>
      </w:r>
      <w:r>
        <w:br/>
        <w:t>package com.example.cms.service;</w:t>
      </w:r>
      <w:r>
        <w:br/>
      </w:r>
      <w:r>
        <w:br/>
        <w:t>import com.example.cms.model.Bus;</w:t>
      </w:r>
      <w:r>
        <w:br/>
        <w:t>import com.example.cms.repository.BusRepository;</w:t>
      </w:r>
      <w:r>
        <w:br/>
        <w:t>import org.springframework.beans.factory.annotation.Autowired;</w:t>
      </w:r>
      <w:r>
        <w:br/>
        <w:t>import org.springframework.stereotype.Service;</w:t>
      </w:r>
      <w:r>
        <w:br/>
      </w:r>
      <w:r>
        <w:br/>
        <w:t>import java.util.List;</w:t>
      </w:r>
      <w:r>
        <w:br/>
        <w:t>import java.util.Optional;</w:t>
      </w:r>
      <w:r>
        <w:br/>
      </w:r>
      <w:r>
        <w:br/>
        <w:t>@Service</w:t>
      </w:r>
      <w:r>
        <w:br/>
        <w:t>public class BusService {</w:t>
      </w:r>
      <w:r>
        <w:br/>
      </w:r>
      <w:r>
        <w:br/>
        <w:t xml:space="preserve">    @Autowired</w:t>
      </w:r>
      <w:r>
        <w:br/>
        <w:t xml:space="preserve">    private BusRepository repository;</w:t>
      </w:r>
      <w:r>
        <w:br/>
      </w:r>
      <w:r>
        <w:br/>
        <w:t xml:space="preserve">    public Bus save(Bus bus) {</w:t>
      </w:r>
      <w:r>
        <w:br/>
        <w:t xml:space="preserve">        // Implementation</w:t>
      </w:r>
      <w:r>
        <w:br/>
        <w:t xml:space="preserve">    }</w:t>
      </w:r>
      <w:r>
        <w:br/>
      </w:r>
      <w:r>
        <w:br/>
        <w:t xml:space="preserve">    public List&lt;Bus&gt; getAll() {</w:t>
      </w:r>
      <w:r>
        <w:br/>
        <w:t xml:space="preserve">        // Implementation</w:t>
      </w:r>
      <w:r>
        <w:br/>
      </w:r>
      <w:r>
        <w:lastRenderedPageBreak/>
        <w:t xml:space="preserve">    }</w:t>
      </w:r>
      <w:r>
        <w:br/>
      </w:r>
      <w:r>
        <w:br/>
        <w:t xml:space="preserve">    public Optional&lt;Bus&gt; getById(Long id) {</w:t>
      </w:r>
      <w:r>
        <w:br/>
        <w:t xml:space="preserve">        // Implementation</w:t>
      </w:r>
      <w:r>
        <w:br/>
        <w:t xml:space="preserve">    }</w:t>
      </w:r>
      <w:r>
        <w:br/>
      </w:r>
      <w:r>
        <w:br/>
        <w:t xml:space="preserve">    public void delete(Long id) {</w:t>
      </w:r>
      <w:r>
        <w:br/>
        <w:t xml:space="preserve">        // Implementation</w:t>
      </w:r>
      <w:r>
        <w:br/>
        <w:t xml:space="preserve">    }</w:t>
      </w:r>
      <w:r>
        <w:br/>
        <w:t>}</w:t>
      </w:r>
      <w:r>
        <w:br/>
        <w:t xml:space="preserve">    </w:t>
      </w:r>
      <w:r>
        <w:br/>
        <w:t xml:space="preserve">  </w:t>
      </w:r>
    </w:p>
    <w:p w14:paraId="138CF33D" w14:textId="77777777" w:rsidR="00512049" w:rsidRPr="003349B2" w:rsidRDefault="00FD2076" w:rsidP="003349B2">
      <w:pPr>
        <w:pStyle w:val="Heading2"/>
        <w:spacing w:line="360" w:lineRule="auto"/>
        <w:jc w:val="both"/>
        <w:rPr>
          <w:rFonts w:ascii="Times New Roman" w:hAnsi="Times New Roman" w:cs="Times New Roman"/>
          <w:color w:val="auto"/>
        </w:rPr>
      </w:pPr>
      <w:r>
        <w:t>Controller Class (BusController.java)</w:t>
      </w:r>
    </w:p>
    <w:p w14:paraId="215C2E5F" w14:textId="77777777" w:rsidR="00512049" w:rsidRPr="003349B2" w:rsidRDefault="00FD2076" w:rsidP="00F71FFD">
      <w:pPr>
        <w:pStyle w:val="SourceCode"/>
        <w:spacing w:line="360" w:lineRule="auto"/>
        <w:rPr>
          <w:rFonts w:ascii="Times New Roman" w:hAnsi="Times New Roman" w:cs="Times New Roman"/>
        </w:rPr>
      </w:pPr>
      <w:r>
        <w:t xml:space="preserve">    </w:t>
      </w:r>
      <w:r>
        <w:br/>
        <w:t>package com.example.cms.controller;</w:t>
      </w:r>
      <w:r>
        <w:br/>
      </w:r>
      <w:r>
        <w:br/>
        <w:t>import com.example.cms.model.Bus;</w:t>
      </w:r>
      <w:r>
        <w:br/>
        <w:t>import com.example.cms.service.BusService;</w:t>
      </w:r>
      <w:r>
        <w:br/>
        <w:t>import org.springframework.beans.factory.annotation.Autowired;</w:t>
      </w:r>
      <w:r>
        <w:br/>
        <w:t>import org.springframework.http.ResponseEntity;</w:t>
      </w:r>
      <w:r>
        <w:br/>
        <w:t>import org.springframework.web.bind.annotation.*;</w:t>
      </w:r>
      <w:r>
        <w:br/>
      </w:r>
      <w:r>
        <w:br/>
        <w:t>import java.util.List;</w:t>
      </w:r>
      <w:r>
        <w:br/>
      </w:r>
      <w:r>
        <w:br/>
        <w:t>@RestController</w:t>
      </w:r>
      <w:r>
        <w:br/>
        <w:t>@RequestMapping("/api/buss")</w:t>
      </w:r>
      <w:r>
        <w:br/>
        <w:t>public class BusController {</w:t>
      </w:r>
      <w:r>
        <w:br/>
      </w:r>
      <w:r>
        <w:br/>
        <w:t xml:space="preserve">    @Autowired</w:t>
      </w:r>
      <w:r>
        <w:br/>
        <w:t xml:space="preserve">    private BusService service;</w:t>
      </w:r>
      <w:r>
        <w:br/>
      </w:r>
      <w:r>
        <w:lastRenderedPageBreak/>
        <w:br/>
        <w:t xml:space="preserve">    @PostMapping</w:t>
      </w:r>
      <w:r>
        <w:br/>
        <w:t xml:space="preserve">    public Bus create(@RequestBody Bus bus) {</w:t>
      </w:r>
      <w:r>
        <w:br/>
        <w:t xml:space="preserve">        // Implementation</w:t>
      </w:r>
      <w:r>
        <w:br/>
        <w:t xml:space="preserve">    }</w:t>
      </w:r>
      <w:r>
        <w:br/>
      </w:r>
      <w:r>
        <w:br/>
        <w:t xml:space="preserve">    @GetMapping</w:t>
      </w:r>
      <w:r>
        <w:br/>
        <w:t xml:space="preserve">    public List&lt;Bus&gt; getAll() {</w:t>
      </w:r>
      <w:r>
        <w:br/>
        <w:t xml:space="preserve">        // Implementation</w:t>
      </w:r>
      <w:r>
        <w:br/>
        <w:t xml:space="preserve">    }</w:t>
      </w:r>
      <w:r>
        <w:br/>
      </w:r>
      <w:r>
        <w:br/>
        <w:t xml:space="preserve">    @GetMapping("/{id}")</w:t>
      </w:r>
      <w:r>
        <w:br/>
        <w:t xml:space="preserve">    public ResponseEntity&lt;Bus&gt; getById(@PathVariable Long id) {</w:t>
      </w:r>
      <w:r>
        <w:br/>
        <w:t xml:space="preserve">        // Implementation</w:t>
      </w:r>
      <w:r>
        <w:br/>
        <w:t xml:space="preserve">    }</w:t>
      </w:r>
      <w:r>
        <w:br/>
      </w:r>
      <w:r>
        <w:br/>
        <w:t xml:space="preserve">    @PutMapping("/{id}")</w:t>
      </w:r>
      <w:r>
        <w:br/>
        <w:t xml:space="preserve">    public ResponseEntity&lt;Bus&gt; update(@PathVariable Long id, @RequestBody Bus bus) {</w:t>
      </w:r>
      <w:r>
        <w:br/>
        <w:t xml:space="preserve">        // Implementation</w:t>
      </w:r>
      <w:r>
        <w:br/>
        <w:t xml:space="preserve">    }</w:t>
      </w:r>
      <w:r>
        <w:br/>
      </w:r>
      <w:r>
        <w:br/>
        <w:t xml:space="preserve">    @DeleteMapping("/{id}")</w:t>
      </w:r>
      <w:r>
        <w:br/>
        <w:t xml:space="preserve">    public ResponseEntity&lt;Void&gt; delete(@PathVariable Long id) {</w:t>
      </w:r>
      <w:r>
        <w:br/>
        <w:t xml:space="preserve">        // Implementation</w:t>
      </w:r>
      <w:r>
        <w:br/>
        <w:t xml:space="preserve">    }</w:t>
      </w:r>
      <w:r>
        <w:br/>
        <w:t>}</w:t>
      </w:r>
      <w:r>
        <w:br/>
        <w:t xml:space="preserve">    </w:t>
      </w:r>
      <w:r>
        <w:br/>
        <w:t xml:space="preserve"> application.properties Configuration</w:t>
      </w:r>
    </w:p>
    <w:p w14:paraId="686BC9BA" w14:textId="77777777" w:rsidR="00512049" w:rsidRPr="003349B2" w:rsidRDefault="00FD2076" w:rsidP="003349B2">
      <w:pPr>
        <w:pStyle w:val="SourceCode"/>
        <w:spacing w:line="360" w:lineRule="auto"/>
        <w:jc w:val="both"/>
        <w:rPr>
          <w:rFonts w:ascii="Times New Roman" w:hAnsi="Times New Roman" w:cs="Times New Roman"/>
        </w:rPr>
      </w:pP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</w:t>
      </w:r>
      <w:r w:rsidRPr="003349B2">
        <w:rPr>
          <w:rFonts w:ascii="Times New Roman" w:hAnsi="Times New Roman" w:cs="Times New Roman"/>
          <w:sz w:val="20"/>
        </w:rPr>
        <w:br/>
      </w:r>
      <w:r w:rsidRPr="00F71FFD">
        <w:rPr>
          <w:rStyle w:val="VerbatimChar"/>
          <w:rFonts w:ascii="Times New Roman" w:hAnsi="Times New Roman" w:cs="Times New Roman"/>
          <w:sz w:val="20"/>
          <w:shd w:val="clear" w:color="auto" w:fill="EEECE1" w:themeFill="background2"/>
        </w:rPr>
        <w:t>spring.datasource.url=jdbc:h2:mem:testdb</w:t>
      </w:r>
      <w:r w:rsidRPr="00F71FFD">
        <w:rPr>
          <w:rFonts w:ascii="Times New Roman" w:hAnsi="Times New Roman" w:cs="Times New Roman"/>
          <w:sz w:val="20"/>
          <w:shd w:val="clear" w:color="auto" w:fill="EEECE1" w:themeFill="background2"/>
        </w:rPr>
        <w:br/>
      </w:r>
      <w:r w:rsidRPr="00F71FFD">
        <w:rPr>
          <w:rStyle w:val="VerbatimChar"/>
          <w:rFonts w:ascii="Times New Roman" w:hAnsi="Times New Roman" w:cs="Times New Roman"/>
          <w:sz w:val="20"/>
          <w:shd w:val="clear" w:color="auto" w:fill="EEECE1" w:themeFill="background2"/>
        </w:rPr>
        <w:t>spring.datasource.driverClassName=org.h2.Driver</w:t>
      </w:r>
      <w:r w:rsidRPr="00F71FFD">
        <w:rPr>
          <w:rFonts w:ascii="Times New Roman" w:hAnsi="Times New Roman" w:cs="Times New Roman"/>
          <w:sz w:val="20"/>
          <w:shd w:val="clear" w:color="auto" w:fill="EEECE1" w:themeFill="background2"/>
        </w:rPr>
        <w:br/>
      </w:r>
      <w:r w:rsidRPr="00F71FFD">
        <w:rPr>
          <w:rStyle w:val="VerbatimChar"/>
          <w:rFonts w:ascii="Times New Roman" w:hAnsi="Times New Roman" w:cs="Times New Roman"/>
          <w:sz w:val="20"/>
          <w:shd w:val="clear" w:color="auto" w:fill="EEECE1" w:themeFill="background2"/>
        </w:rPr>
        <w:lastRenderedPageBreak/>
        <w:t>spring.datasource.username=sa</w:t>
      </w:r>
      <w:r w:rsidRPr="00F71FFD">
        <w:rPr>
          <w:rFonts w:ascii="Times New Roman" w:hAnsi="Times New Roman" w:cs="Times New Roman"/>
          <w:sz w:val="20"/>
          <w:shd w:val="clear" w:color="auto" w:fill="EEECE1" w:themeFill="background2"/>
        </w:rPr>
        <w:br/>
      </w:r>
      <w:r w:rsidRPr="00F71FFD">
        <w:rPr>
          <w:rStyle w:val="VerbatimChar"/>
          <w:rFonts w:ascii="Times New Roman" w:hAnsi="Times New Roman" w:cs="Times New Roman"/>
          <w:sz w:val="20"/>
          <w:shd w:val="clear" w:color="auto" w:fill="EEECE1" w:themeFill="background2"/>
        </w:rPr>
        <w:t>spring.datasource.password=</w:t>
      </w:r>
      <w:r w:rsidRPr="00F71FFD">
        <w:rPr>
          <w:rFonts w:ascii="Times New Roman" w:hAnsi="Times New Roman" w:cs="Times New Roman"/>
          <w:sz w:val="20"/>
          <w:shd w:val="clear" w:color="auto" w:fill="EEECE1" w:themeFill="background2"/>
        </w:rPr>
        <w:br/>
      </w:r>
      <w:r w:rsidRPr="00F71FFD">
        <w:rPr>
          <w:rStyle w:val="VerbatimChar"/>
          <w:rFonts w:ascii="Times New Roman" w:hAnsi="Times New Roman" w:cs="Times New Roman"/>
          <w:sz w:val="20"/>
          <w:shd w:val="clear" w:color="auto" w:fill="EEECE1" w:themeFill="background2"/>
        </w:rPr>
        <w:t>spring.jpa.database-platform=org.hibernate.dialect.H2Dialect</w:t>
      </w:r>
      <w:r w:rsidRPr="00F71FFD">
        <w:rPr>
          <w:rFonts w:ascii="Times New Roman" w:hAnsi="Times New Roman" w:cs="Times New Roman"/>
          <w:sz w:val="20"/>
          <w:shd w:val="clear" w:color="auto" w:fill="EEECE1" w:themeFill="background2"/>
        </w:rPr>
        <w:br/>
      </w:r>
      <w:r w:rsidRPr="00F71FFD">
        <w:rPr>
          <w:rStyle w:val="VerbatimChar"/>
          <w:rFonts w:ascii="Times New Roman" w:hAnsi="Times New Roman" w:cs="Times New Roman"/>
          <w:sz w:val="20"/>
          <w:shd w:val="clear" w:color="auto" w:fill="EEECE1" w:themeFill="background2"/>
        </w:rPr>
        <w:t>spring.h2.console.enabled=true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</w:t>
      </w:r>
    </w:p>
    <w:p w14:paraId="0A26CEE6" w14:textId="77777777" w:rsidR="00512049" w:rsidRPr="003349B2" w:rsidRDefault="00FD2076" w:rsidP="00F71FFD">
      <w:pPr>
        <w:pStyle w:val="Heading2"/>
        <w:spacing w:line="360" w:lineRule="auto"/>
        <w:jc w:val="both"/>
        <w:rPr>
          <w:rFonts w:ascii="Times New Roman" w:hAnsi="Times New Roman" w:cs="Times New Roman"/>
          <w:color w:val="auto"/>
        </w:rPr>
      </w:pPr>
      <w:bookmarkStart w:id="1" w:name="sample-pom.xml-dependencies"/>
      <w:r w:rsidRPr="003349B2">
        <w:rPr>
          <w:rFonts w:ascii="Times New Roman" w:hAnsi="Times New Roman" w:cs="Times New Roman"/>
          <w:color w:val="auto"/>
          <w:sz w:val="40"/>
        </w:rPr>
        <w:t>pom.xml Dependencies</w:t>
      </w:r>
      <w:r w:rsidRPr="003349B2">
        <w:rPr>
          <w:rFonts w:ascii="Times New Roman" w:hAnsi="Times New Roman" w:cs="Times New Roman"/>
          <w:color w:val="auto"/>
          <w:sz w:val="24"/>
        </w:rPr>
        <w:t>:</w:t>
      </w:r>
    </w:p>
    <w:p w14:paraId="0DDBF75E" w14:textId="77777777" w:rsidR="00512049" w:rsidRPr="003349B2" w:rsidRDefault="00FD2076" w:rsidP="00F71FFD">
      <w:pPr>
        <w:pStyle w:val="SourceCode"/>
        <w:spacing w:line="360" w:lineRule="auto"/>
        <w:jc w:val="both"/>
        <w:rPr>
          <w:rFonts w:ascii="Times New Roman" w:hAnsi="Times New Roman" w:cs="Times New Roman"/>
        </w:rPr>
      </w:pPr>
      <w:r w:rsidRPr="003349B2">
        <w:rPr>
          <w:rStyle w:val="VerbatimChar"/>
          <w:rFonts w:ascii="Times New Roman" w:hAnsi="Times New Roman" w:cs="Times New Roman"/>
          <w:sz w:val="20"/>
        </w:rPr>
        <w:t xml:space="preserve">    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>&lt;dependencies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&lt;dependency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groupId&gt;org.springframework.boot&lt;/groupId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artifactId&gt;spring-boot-starter-data-jpa&lt;/artifactId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&lt;/dependency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&lt;dependency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groupId&gt;org.springframework.boot&lt;/groupId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artifactId&gt;spring-boot-starter-web&lt;/artifactId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&lt;/dependency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&lt;dependency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groupId&gt;com.h2database&lt;/groupId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artifactId&gt;h2&lt;/artifactId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scope&gt;runtime&lt;/scope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&lt;/dependency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&lt;dependency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groupId&gt;org.springframework.boot&lt;/groupId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artifactId&gt;spring-boot-starter-test&lt;/artifactId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    &lt;scope&gt;test&lt;/scope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&lt;/dependency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>&lt;/dependencies&gt;</w:t>
      </w:r>
      <w:r w:rsidRPr="003349B2">
        <w:rPr>
          <w:rFonts w:ascii="Times New Roman" w:hAnsi="Times New Roman" w:cs="Times New Roman"/>
          <w:sz w:val="20"/>
        </w:rPr>
        <w:br/>
      </w:r>
      <w:r w:rsidRPr="003349B2">
        <w:rPr>
          <w:rStyle w:val="VerbatimChar"/>
          <w:rFonts w:ascii="Times New Roman" w:hAnsi="Times New Roman" w:cs="Times New Roman"/>
          <w:sz w:val="20"/>
        </w:rPr>
        <w:t xml:space="preserve">    </w:t>
      </w:r>
      <w:r w:rsidRPr="003349B2">
        <w:rPr>
          <w:rFonts w:ascii="Times New Roman" w:hAnsi="Times New Roman" w:cs="Times New Roman"/>
          <w:sz w:val="20"/>
        </w:rPr>
        <w:br/>
      </w:r>
      <w:r w:rsidRPr="00F71FFD">
        <w:rPr>
          <w:rStyle w:val="VerbatimChar"/>
          <w:rFonts w:ascii="Times New Roman" w:hAnsi="Times New Roman" w:cs="Times New Roman"/>
          <w:b/>
          <w:sz w:val="20"/>
        </w:rPr>
        <w:t xml:space="preserve"> </w:t>
      </w:r>
      <w:bookmarkStart w:id="2" w:name="testing-the-api"/>
      <w:bookmarkEnd w:id="1"/>
      <w:r w:rsidRPr="00F71FFD">
        <w:rPr>
          <w:rFonts w:ascii="Times New Roman" w:hAnsi="Times New Roman" w:cs="Times New Roman"/>
          <w:b/>
          <w:sz w:val="40"/>
        </w:rPr>
        <w:t>Testing the API</w:t>
      </w:r>
    </w:p>
    <w:p w14:paraId="4AAD9243" w14:textId="77777777" w:rsidR="00512049" w:rsidRPr="003349B2" w:rsidRDefault="00FD2076" w:rsidP="003349B2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>
        <w:t>Use tools like Postman or curl to test the Bus Reservation System API. Below are the endpoints for CRUD operations:</w:t>
      </w:r>
    </w:p>
    <w:p w14:paraId="7FD0E842" w14:textId="77777777" w:rsidR="00512049" w:rsidRPr="003349B2" w:rsidRDefault="00FD2076" w:rsidP="003349B2">
      <w:pPr>
        <w:pStyle w:val="Compac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>
        <w:t>POST /api/buss: Creates a new bus.</w:t>
      </w:r>
    </w:p>
    <w:p w14:paraId="0C6B169A" w14:textId="77777777" w:rsidR="00512049" w:rsidRPr="003349B2" w:rsidRDefault="00FD2076" w:rsidP="003349B2">
      <w:pPr>
        <w:pStyle w:val="Compac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>
        <w:lastRenderedPageBreak/>
        <w:t>GET /api/buss: Retrieves all buss.</w:t>
      </w:r>
    </w:p>
    <w:p w14:paraId="034ED7B5" w14:textId="77777777" w:rsidR="00512049" w:rsidRPr="003349B2" w:rsidRDefault="00FD2076" w:rsidP="003349B2">
      <w:pPr>
        <w:pStyle w:val="Compac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>
        <w:t>GET /api/buss/{id}: Retrieves a bus by ID.</w:t>
      </w:r>
    </w:p>
    <w:p w14:paraId="02B5F25B" w14:textId="77777777" w:rsidR="00512049" w:rsidRPr="003349B2" w:rsidRDefault="00FD2076" w:rsidP="003349B2">
      <w:pPr>
        <w:pStyle w:val="Compac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>
        <w:t>PUT /api/buss/{id}: Updates a bus.</w:t>
      </w:r>
    </w:p>
    <w:p w14:paraId="191F37FF" w14:textId="77777777" w:rsidR="00512049" w:rsidRPr="003349B2" w:rsidRDefault="00FD2076" w:rsidP="003349B2">
      <w:pPr>
        <w:pStyle w:val="Compact"/>
        <w:numPr>
          <w:ilvl w:val="0"/>
          <w:numId w:val="5"/>
        </w:numPr>
        <w:spacing w:line="360" w:lineRule="auto"/>
        <w:jc w:val="both"/>
        <w:rPr>
          <w:rFonts w:ascii="Times New Roman" w:hAnsi="Times New Roman" w:cs="Times New Roman"/>
        </w:rPr>
      </w:pPr>
      <w:r>
        <w:t>DELETE /api/buss/{id}: Deletes a bus.</w:t>
      </w:r>
    </w:p>
    <w:bookmarkEnd w:id="2"/>
    <w:p w14:paraId="5DB3FF2E" w14:textId="77777777" w:rsidR="00512049" w:rsidRPr="003349B2" w:rsidRDefault="00FD2076" w:rsidP="003349B2">
      <w:pPr>
        <w:pStyle w:val="Heading2"/>
        <w:spacing w:line="360" w:lineRule="auto"/>
        <w:jc w:val="both"/>
        <w:rPr>
          <w:rFonts w:ascii="Times New Roman" w:hAnsi="Times New Roman" w:cs="Times New Roman"/>
          <w:color w:val="auto"/>
        </w:rPr>
      </w:pPr>
      <w:r w:rsidRPr="003349B2">
        <w:rPr>
          <w:rFonts w:ascii="Times New Roman" w:hAnsi="Times New Roman" w:cs="Times New Roman"/>
          <w:color w:val="auto"/>
          <w:sz w:val="40"/>
        </w:rPr>
        <w:t>Conclusion</w:t>
      </w:r>
    </w:p>
    <w:p w14:paraId="5D518037" w14:textId="77777777" w:rsidR="00512049" w:rsidRPr="003349B2" w:rsidRDefault="00FD2076" w:rsidP="003349B2">
      <w:pPr>
        <w:pStyle w:val="FirstParagraph"/>
        <w:spacing w:line="360" w:lineRule="auto"/>
        <w:jc w:val="both"/>
        <w:rPr>
          <w:rFonts w:ascii="Times New Roman" w:hAnsi="Times New Roman" w:cs="Times New Roman"/>
        </w:rPr>
      </w:pPr>
      <w:r>
        <w:t>The Spring Boot Bus Reservation System showcases a structured backend using Spring technologies. It uses a layered architecture and clean coding practices, forming a base for full-stack development. Next steps include adding user authentication, improving the UI, and incorporating more complex data validations for robust bus management.</w:t>
      </w:r>
    </w:p>
    <w:sectPr w:rsidR="00512049" w:rsidRPr="003349B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364E1A1" w14:textId="77777777" w:rsidR="0022694A" w:rsidRDefault="0022694A">
      <w:pPr>
        <w:spacing w:after="0"/>
      </w:pPr>
      <w:r>
        <w:separator/>
      </w:r>
    </w:p>
  </w:endnote>
  <w:endnote w:type="continuationSeparator" w:id="0">
    <w:p w14:paraId="473B0B98" w14:textId="77777777" w:rsidR="0022694A" w:rsidRDefault="0022694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07B03496" w14:textId="77777777" w:rsidR="0022694A" w:rsidRDefault="0022694A">
      <w:r>
        <w:separator/>
      </w:r>
    </w:p>
  </w:footnote>
  <w:footnote w:type="continuationSeparator" w:id="0">
    <w:p w14:paraId="1CF3B6CB" w14:textId="77777777" w:rsidR="0022694A" w:rsidRDefault="0022694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070EFD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9F90E06A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 w16cid:durableId="1440027767">
    <w:abstractNumId w:val="0"/>
  </w:num>
  <w:num w:numId="2" w16cid:durableId="203979391">
    <w:abstractNumId w:val="1"/>
  </w:num>
  <w:num w:numId="3" w16cid:durableId="432482729">
    <w:abstractNumId w:val="1"/>
  </w:num>
  <w:num w:numId="4" w16cid:durableId="719599079">
    <w:abstractNumId w:val="1"/>
  </w:num>
  <w:num w:numId="5" w16cid:durableId="56754467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12049"/>
    <w:rsid w:val="0022694A"/>
    <w:rsid w:val="003349B2"/>
    <w:rsid w:val="00512049"/>
    <w:rsid w:val="007140BA"/>
    <w:rsid w:val="00844288"/>
    <w:rsid w:val="00F63562"/>
    <w:rsid w:val="00F71FFD"/>
    <w:rsid w:val="00FD207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74710D"/>
  <w15:docId w15:val="{264BFF05-DE03-4214-A739-781A6D09155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7</Pages>
  <Words>727</Words>
  <Characters>414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CER</dc:creator>
  <cp:lastModifiedBy>Sakshi Rajale</cp:lastModifiedBy>
  <cp:revision>2</cp:revision>
  <dcterms:created xsi:type="dcterms:W3CDTF">2025-05-19T11:29:00Z</dcterms:created>
  <dcterms:modified xsi:type="dcterms:W3CDTF">2025-05-19T11:29:00Z</dcterms:modified>
</cp:coreProperties>
</file>